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4b68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de1985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7T15:18:50Z</dcterms:created>
  <dcterms:modified xsi:type="dcterms:W3CDTF">2022-05-07T15:18:50Z</dcterms:modified>
</cp:coreProperties>
</file>